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5-01-06</w:t>
      </w:r>
      <w:r>
        <w:t xml:space="preserve"> </w:t>
      </w:r>
      <w:r>
        <w:t xml:space="preserve">06:14:17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4754b7d8f305d7b00211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5-01-06T06:14:23Z</dcterms:created>
  <dcterms:modified xsi:type="dcterms:W3CDTF">2025-01-06T06:1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5-01-06 06:14:17</vt:lpwstr>
  </property>
</Properties>
</file>